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911108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t>Given an array of numbers, return a new array where each number is doubled.</w:t>
      </w:r>
    </w:p>
    <w:p w14:paraId="12B7F56F" w14:textId="705FBF71" w:rsidR="005967E0" w:rsidRPr="00E56339" w:rsidRDefault="00D21B4D" w:rsidP="00EC2AEE">
      <w:pPr>
        <w:pStyle w:val="SourceCode"/>
        <w:ind w:left="720"/>
        <w:rPr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number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DecValTok"/>
          <w:color w:val="76923C" w:themeColor="accent3" w:themeShade="BF"/>
          <w:sz w:val="32"/>
          <w:szCs w:val="32"/>
        </w:rPr>
        <w:t>1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2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3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4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5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1F99DD31" w14:textId="03124EA5" w:rsidR="00EC2AEE" w:rsidRPr="00E56339" w:rsidRDefault="00EC2AEE" w:rsidP="00EC2AEE">
      <w:pPr>
        <w:ind w:left="720"/>
        <w:rPr>
          <w:color w:val="76923C" w:themeColor="accent3" w:themeShade="BF"/>
          <w:sz w:val="32"/>
          <w:szCs w:val="32"/>
        </w:rPr>
      </w:pPr>
      <w:r w:rsidRPr="00E56339">
        <w:rPr>
          <w:color w:val="76923C" w:themeColor="accent3" w:themeShade="BF"/>
          <w:sz w:val="32"/>
          <w:szCs w:val="32"/>
        </w:rPr>
        <w:t>console.log(</w:t>
      </w:r>
      <w:proofErr w:type="spellStart"/>
      <w:r w:rsidRPr="00E56339">
        <w:rPr>
          <w:color w:val="76923C" w:themeColor="accent3" w:themeShade="BF"/>
          <w:sz w:val="32"/>
          <w:szCs w:val="32"/>
        </w:rPr>
        <w:t>numbers.map</w:t>
      </w:r>
      <w:proofErr w:type="spellEnd"/>
      <w:r w:rsidRPr="00E56339">
        <w:rPr>
          <w:color w:val="76923C" w:themeColor="accent3" w:themeShade="BF"/>
          <w:sz w:val="32"/>
          <w:szCs w:val="32"/>
        </w:rPr>
        <w:t>(value=&gt;value*2)</w:t>
      </w:r>
      <w:r w:rsidRPr="00E56339">
        <w:rPr>
          <w:color w:val="76923C" w:themeColor="accent3" w:themeShade="BF"/>
          <w:sz w:val="32"/>
          <w:szCs w:val="32"/>
        </w:rPr>
        <w:t>);</w:t>
      </w:r>
    </w:p>
    <w:p w14:paraId="78F19478" w14:textId="77777777" w:rsidR="00B45D00" w:rsidRPr="00B45D00" w:rsidRDefault="00B45D00" w:rsidP="00EC2AEE">
      <w:pPr>
        <w:ind w:left="720"/>
        <w:rPr>
          <w:color w:val="FF0000"/>
          <w:sz w:val="32"/>
          <w:szCs w:val="32"/>
        </w:rPr>
      </w:pPr>
    </w:p>
    <w:p w14:paraId="3BFA2C3D" w14:textId="77777777" w:rsidR="00EC2AEE" w:rsidRPr="00B45D00" w:rsidRDefault="00EC2AEE">
      <w:pPr>
        <w:numPr>
          <w:ilvl w:val="0"/>
          <w:numId w:val="1"/>
        </w:numPr>
        <w:rPr>
          <w:sz w:val="32"/>
          <w:szCs w:val="32"/>
        </w:rPr>
      </w:pPr>
    </w:p>
    <w:p w14:paraId="364F6DE1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t>Write a function that filters out even numbers from an array.</w:t>
      </w:r>
    </w:p>
    <w:p w14:paraId="20372050" w14:textId="77777777" w:rsidR="005967E0" w:rsidRPr="00E56339" w:rsidRDefault="00D21B4D">
      <w:pPr>
        <w:pStyle w:val="SourceCode"/>
        <w:numPr>
          <w:ilvl w:val="0"/>
          <w:numId w:val="1"/>
        </w:numPr>
        <w:rPr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number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DecValTok"/>
          <w:color w:val="76923C" w:themeColor="accent3" w:themeShade="BF"/>
          <w:sz w:val="32"/>
          <w:szCs w:val="32"/>
        </w:rPr>
        <w:t>10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15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20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25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30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7DDF7327" w14:textId="5B6EB802" w:rsidR="005967E0" w:rsidRPr="00E56339" w:rsidRDefault="00EC2AEE">
      <w:pPr>
        <w:numPr>
          <w:ilvl w:val="0"/>
          <w:numId w:val="1"/>
        </w:numPr>
        <w:rPr>
          <w:color w:val="76923C" w:themeColor="accent3" w:themeShade="BF"/>
          <w:sz w:val="32"/>
          <w:szCs w:val="32"/>
        </w:rPr>
      </w:pPr>
      <w:r w:rsidRPr="00E56339">
        <w:rPr>
          <w:color w:val="76923C" w:themeColor="accent3" w:themeShade="BF"/>
          <w:sz w:val="32"/>
          <w:szCs w:val="32"/>
        </w:rPr>
        <w:t>console.log(</w:t>
      </w:r>
      <w:proofErr w:type="spellStart"/>
      <w:proofErr w:type="gramStart"/>
      <w:r w:rsidRPr="00E56339">
        <w:rPr>
          <w:color w:val="76923C" w:themeColor="accent3" w:themeShade="BF"/>
          <w:sz w:val="32"/>
          <w:szCs w:val="32"/>
        </w:rPr>
        <w:t>numbers.filter</w:t>
      </w:r>
      <w:proofErr w:type="spellEnd"/>
      <w:proofErr w:type="gramEnd"/>
      <w:r w:rsidRPr="00E56339">
        <w:rPr>
          <w:color w:val="76923C" w:themeColor="accent3" w:themeShade="BF"/>
          <w:sz w:val="32"/>
          <w:szCs w:val="32"/>
        </w:rPr>
        <w:t>=&gt;value % 2 == 0);</w:t>
      </w:r>
    </w:p>
    <w:p w14:paraId="498BD345" w14:textId="77777777" w:rsidR="00B45D00" w:rsidRPr="00B45D00" w:rsidRDefault="00B45D00">
      <w:pPr>
        <w:numPr>
          <w:ilvl w:val="0"/>
          <w:numId w:val="1"/>
        </w:numPr>
        <w:rPr>
          <w:color w:val="FF0000"/>
          <w:sz w:val="32"/>
          <w:szCs w:val="32"/>
        </w:rPr>
      </w:pPr>
    </w:p>
    <w:p w14:paraId="2FAF941D" w14:textId="77777777" w:rsidR="00B45D00" w:rsidRPr="00B45D00" w:rsidRDefault="00B45D00">
      <w:pPr>
        <w:numPr>
          <w:ilvl w:val="0"/>
          <w:numId w:val="1"/>
        </w:numPr>
        <w:rPr>
          <w:color w:val="FF0000"/>
          <w:sz w:val="32"/>
          <w:szCs w:val="32"/>
        </w:rPr>
      </w:pPr>
    </w:p>
    <w:p w14:paraId="0051940F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t xml:space="preserve">Given an array of strings, use </w:t>
      </w:r>
      <w:r w:rsidRPr="00B45D00">
        <w:rPr>
          <w:rStyle w:val="VerbatimChar"/>
          <w:sz w:val="32"/>
          <w:szCs w:val="32"/>
        </w:rPr>
        <w:t>map</w:t>
      </w:r>
      <w:r w:rsidRPr="00B45D00">
        <w:rPr>
          <w:sz w:val="32"/>
          <w:szCs w:val="32"/>
        </w:rPr>
        <w:t xml:space="preserve"> to convert each string to uppercase.</w:t>
      </w:r>
    </w:p>
    <w:p w14:paraId="54A9C4B6" w14:textId="77777777" w:rsidR="005967E0" w:rsidRPr="00E56339" w:rsidRDefault="00D21B4D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word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StringTok"/>
          <w:color w:val="76923C" w:themeColor="accent3" w:themeShade="BF"/>
          <w:sz w:val="32"/>
          <w:szCs w:val="32"/>
        </w:rPr>
        <w:t>"apple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banana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cherry"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20943859" w14:textId="3842D24D" w:rsidR="00B45D00" w:rsidRPr="00E56339" w:rsidRDefault="00B45D00" w:rsidP="00B45D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proofErr w:type="gramStart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>console.log(</w:t>
      </w:r>
      <w:proofErr w:type="spellStart"/>
      <w:proofErr w:type="gramEnd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>words.map</w:t>
      </w:r>
      <w:proofErr w:type="spellEnd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(word =&gt; </w:t>
      </w:r>
      <w:proofErr w:type="spellStart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>word.toUpperCase</w:t>
      </w:r>
      <w:proofErr w:type="spellEnd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())); </w:t>
      </w:r>
    </w:p>
    <w:p w14:paraId="4D11B102" w14:textId="77777777" w:rsidR="00B45D00" w:rsidRPr="00C557A1" w:rsidRDefault="00B45D00" w:rsidP="00B45D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9BBB59" w:themeColor="accent3"/>
          <w:sz w:val="32"/>
          <w:szCs w:val="32"/>
        </w:rPr>
      </w:pPr>
    </w:p>
    <w:p w14:paraId="70014D8D" w14:textId="77777777" w:rsidR="00B45D00" w:rsidRPr="00B45D00" w:rsidRDefault="00B45D00" w:rsidP="00B45D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FF0000"/>
          <w:sz w:val="32"/>
          <w:szCs w:val="32"/>
        </w:rPr>
      </w:pPr>
    </w:p>
    <w:p w14:paraId="7847D0AD" w14:textId="6B6E40A4" w:rsidR="00B45D00" w:rsidRPr="00B45D00" w:rsidRDefault="00B45D00">
      <w:pPr>
        <w:pStyle w:val="SourceCode"/>
        <w:numPr>
          <w:ilvl w:val="0"/>
          <w:numId w:val="1"/>
        </w:numPr>
        <w:rPr>
          <w:sz w:val="32"/>
          <w:szCs w:val="32"/>
        </w:rPr>
      </w:pPr>
    </w:p>
    <w:p w14:paraId="0FEC5BFA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t xml:space="preserve">Use </w:t>
      </w:r>
      <w:r w:rsidRPr="00B45D00">
        <w:rPr>
          <w:rStyle w:val="VerbatimChar"/>
          <w:sz w:val="32"/>
          <w:szCs w:val="32"/>
        </w:rPr>
        <w:t>forEach</w:t>
      </w:r>
      <w:r w:rsidRPr="00B45D00">
        <w:rPr>
          <w:sz w:val="32"/>
          <w:szCs w:val="32"/>
        </w:rPr>
        <w:t xml:space="preserve"> to log each element of an array to the console.</w:t>
      </w:r>
    </w:p>
    <w:p w14:paraId="79915039" w14:textId="77777777" w:rsidR="005967E0" w:rsidRPr="00E56339" w:rsidRDefault="00D21B4D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item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StringTok"/>
          <w:color w:val="76923C" w:themeColor="accent3" w:themeShade="BF"/>
          <w:sz w:val="32"/>
          <w:szCs w:val="32"/>
        </w:rPr>
        <w:t>"pen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notebook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eraser"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2D050023" w14:textId="3AD0B919" w:rsidR="00B45D00" w:rsidRPr="00E56339" w:rsidRDefault="00B45D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proofErr w:type="spellStart"/>
      <w:proofErr w:type="gramStart"/>
      <w:r w:rsidRPr="00E56339">
        <w:rPr>
          <w:rStyle w:val="KeywordTok"/>
          <w:color w:val="76923C" w:themeColor="accent3" w:themeShade="BF"/>
          <w:sz w:val="32"/>
          <w:szCs w:val="32"/>
        </w:rPr>
        <w:t>items.foreach</w:t>
      </w:r>
      <w:proofErr w:type="spellEnd"/>
      <w:proofErr w:type="gramEnd"/>
      <w:r w:rsidRPr="00E56339">
        <w:rPr>
          <w:rStyle w:val="KeywordTok"/>
          <w:color w:val="76923C" w:themeColor="accent3" w:themeShade="BF"/>
          <w:sz w:val="32"/>
          <w:szCs w:val="32"/>
        </w:rPr>
        <w:t>(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=&gt;console.log(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);</w:t>
      </w:r>
    </w:p>
    <w:p w14:paraId="5DD800EB" w14:textId="351317DB" w:rsidR="00B45D00" w:rsidRPr="00B45D00" w:rsidRDefault="00B45D00" w:rsidP="00B45D00">
      <w:pPr>
        <w:pStyle w:val="SourceCode"/>
        <w:rPr>
          <w:sz w:val="32"/>
          <w:szCs w:val="32"/>
        </w:rPr>
      </w:pPr>
    </w:p>
    <w:p w14:paraId="347CE590" w14:textId="77777777" w:rsidR="00B45D00" w:rsidRPr="00B45D00" w:rsidRDefault="00B45D00" w:rsidP="00B45D00">
      <w:pPr>
        <w:pStyle w:val="SourceCode"/>
        <w:rPr>
          <w:sz w:val="32"/>
          <w:szCs w:val="32"/>
        </w:rPr>
      </w:pPr>
    </w:p>
    <w:p w14:paraId="56BF82B5" w14:textId="703C8636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lastRenderedPageBreak/>
        <w:t xml:space="preserve">Given an array of numbers, use </w:t>
      </w:r>
      <w:r w:rsidRPr="00B45D00">
        <w:rPr>
          <w:rStyle w:val="VerbatimChar"/>
          <w:sz w:val="32"/>
          <w:szCs w:val="32"/>
        </w:rPr>
        <w:t>reduce</w:t>
      </w:r>
      <w:r w:rsidRPr="00B45D00">
        <w:rPr>
          <w:sz w:val="32"/>
          <w:szCs w:val="32"/>
        </w:rPr>
        <w:t xml:space="preserve"> to find the sum of all elements.</w:t>
      </w:r>
    </w:p>
    <w:p w14:paraId="0C063818" w14:textId="77777777" w:rsidR="005967E0" w:rsidRPr="00E56339" w:rsidRDefault="00D21B4D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number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DecValTok"/>
          <w:color w:val="76923C" w:themeColor="accent3" w:themeShade="BF"/>
          <w:sz w:val="32"/>
          <w:szCs w:val="32"/>
        </w:rPr>
        <w:t>5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10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15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20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56E185AB" w14:textId="06945F57" w:rsidR="00B45D00" w:rsidRPr="00E56339" w:rsidRDefault="00B45D00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 xml:space="preserve">res= </w:t>
      </w:r>
      <w:proofErr w:type="spellStart"/>
      <w:proofErr w:type="gramStart"/>
      <w:r w:rsidRPr="00E56339">
        <w:rPr>
          <w:rStyle w:val="KeywordTok"/>
          <w:color w:val="76923C" w:themeColor="accent3" w:themeShade="BF"/>
          <w:sz w:val="32"/>
          <w:szCs w:val="32"/>
        </w:rPr>
        <w:t>numbers.reduce</w:t>
      </w:r>
      <w:proofErr w:type="spellEnd"/>
      <w:proofErr w:type="gramEnd"/>
      <w:r w:rsidRPr="00E56339">
        <w:rPr>
          <w:rStyle w:val="KeywordTok"/>
          <w:color w:val="76923C" w:themeColor="accent3" w:themeShade="BF"/>
          <w:sz w:val="32"/>
          <w:szCs w:val="32"/>
        </w:rPr>
        <w:t>((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a,b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=&gt;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a+b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;</w:t>
      </w:r>
    </w:p>
    <w:p w14:paraId="5C07CC91" w14:textId="7FB32EFD" w:rsidR="00B45D00" w:rsidRPr="00E56339" w:rsidRDefault="00B45D00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ole.log(res);</w:t>
      </w:r>
    </w:p>
    <w:p w14:paraId="2A1FCF00" w14:textId="77777777" w:rsidR="00B45D00" w:rsidRDefault="00B45D00" w:rsidP="00E56339">
      <w:pPr>
        <w:pStyle w:val="SourceCode"/>
        <w:rPr>
          <w:color w:val="FF0000"/>
          <w:sz w:val="32"/>
          <w:szCs w:val="32"/>
        </w:rPr>
      </w:pPr>
    </w:p>
    <w:p w14:paraId="2B7B183E" w14:textId="77777777" w:rsidR="00E56339" w:rsidRPr="00B45D00" w:rsidRDefault="00E56339" w:rsidP="00E56339">
      <w:pPr>
        <w:pStyle w:val="SourceCode"/>
        <w:rPr>
          <w:color w:val="FF0000"/>
          <w:sz w:val="32"/>
          <w:szCs w:val="32"/>
        </w:rPr>
      </w:pPr>
    </w:p>
    <w:p w14:paraId="65A29821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t xml:space="preserve">Given an array of numbers, use </w:t>
      </w:r>
      <w:r w:rsidRPr="00B45D00">
        <w:rPr>
          <w:rStyle w:val="VerbatimChar"/>
          <w:sz w:val="32"/>
          <w:szCs w:val="32"/>
        </w:rPr>
        <w:t>filter</w:t>
      </w:r>
      <w:r w:rsidRPr="00B45D00">
        <w:rPr>
          <w:sz w:val="32"/>
          <w:szCs w:val="32"/>
        </w:rPr>
        <w:t xml:space="preserve"> </w:t>
      </w:r>
      <w:r w:rsidRPr="00B45D00">
        <w:rPr>
          <w:sz w:val="32"/>
          <w:szCs w:val="32"/>
        </w:rPr>
        <w:t xml:space="preserve">to remove odd numbers, then use </w:t>
      </w:r>
      <w:r w:rsidRPr="00B45D00">
        <w:rPr>
          <w:rStyle w:val="VerbatimChar"/>
          <w:sz w:val="32"/>
          <w:szCs w:val="32"/>
        </w:rPr>
        <w:t>map</w:t>
      </w:r>
      <w:r w:rsidRPr="00B45D00">
        <w:rPr>
          <w:sz w:val="32"/>
          <w:szCs w:val="32"/>
        </w:rPr>
        <w:t xml:space="preserve"> to square the remaining numbers.</w:t>
      </w:r>
    </w:p>
    <w:p w14:paraId="29B318A9" w14:textId="77777777" w:rsidR="005967E0" w:rsidRPr="00E56339" w:rsidRDefault="00D21B4D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number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DecValTok"/>
          <w:color w:val="76923C" w:themeColor="accent3" w:themeShade="BF"/>
          <w:sz w:val="32"/>
          <w:szCs w:val="32"/>
        </w:rPr>
        <w:t>1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2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3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4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5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6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0EA046AC" w14:textId="706C404B" w:rsidR="00C557A1" w:rsidRPr="00E56339" w:rsidRDefault="00B45D00" w:rsidP="00B45D00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let res=</w:t>
      </w:r>
      <w:proofErr w:type="spellStart"/>
      <w:proofErr w:type="gramStart"/>
      <w:r w:rsidRPr="00E56339">
        <w:rPr>
          <w:rStyle w:val="KeywordTok"/>
          <w:color w:val="76923C" w:themeColor="accent3" w:themeShade="BF"/>
          <w:sz w:val="32"/>
          <w:szCs w:val="32"/>
        </w:rPr>
        <w:t>numbers.filter</w:t>
      </w:r>
      <w:proofErr w:type="spellEnd"/>
      <w:proofErr w:type="gramEnd"/>
      <w:r w:rsidRPr="00E56339">
        <w:rPr>
          <w:rStyle w:val="KeywordTok"/>
          <w:color w:val="76923C" w:themeColor="accent3" w:themeShade="BF"/>
          <w:sz w:val="32"/>
          <w:szCs w:val="32"/>
        </w:rPr>
        <w:t>((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=&gt;ele%2</w:t>
      </w:r>
      <w:r w:rsidR="00C557A1" w:rsidRPr="00E56339">
        <w:rPr>
          <w:rStyle w:val="KeywordTok"/>
          <w:color w:val="76923C" w:themeColor="accent3" w:themeShade="BF"/>
          <w:sz w:val="32"/>
          <w:szCs w:val="32"/>
        </w:rPr>
        <w:t>=</w:t>
      </w:r>
      <w:r w:rsidRPr="00E56339">
        <w:rPr>
          <w:rStyle w:val="KeywordTok"/>
          <w:color w:val="76923C" w:themeColor="accent3" w:themeShade="BF"/>
          <w:sz w:val="32"/>
          <w:szCs w:val="32"/>
        </w:rPr>
        <w:t>=0)</w:t>
      </w:r>
      <w:r w:rsidR="00C557A1" w:rsidRPr="00E56339">
        <w:rPr>
          <w:rStyle w:val="KeywordTok"/>
          <w:color w:val="76923C" w:themeColor="accent3" w:themeShade="BF"/>
          <w:sz w:val="32"/>
          <w:szCs w:val="32"/>
        </w:rPr>
        <w:t>.</w:t>
      </w:r>
    </w:p>
    <w:p w14:paraId="346A8C80" w14:textId="4EBC0C98" w:rsidR="00B45D00" w:rsidRPr="00E56339" w:rsidRDefault="00C557A1" w:rsidP="00B45D00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map((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=&gt;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*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;</w:t>
      </w:r>
    </w:p>
    <w:p w14:paraId="59E8A5B1" w14:textId="7FED7B1F" w:rsidR="00C557A1" w:rsidRPr="00E56339" w:rsidRDefault="00C557A1" w:rsidP="00B45D00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ole.log(res)</w:t>
      </w:r>
    </w:p>
    <w:p w14:paraId="2446B6B7" w14:textId="77777777" w:rsidR="00E56339" w:rsidRDefault="00E56339" w:rsidP="00E56339">
      <w:pPr>
        <w:pStyle w:val="SourceCode"/>
        <w:rPr>
          <w:rStyle w:val="KeywordTok"/>
          <w:color w:val="76923C" w:themeColor="accent3" w:themeShade="BF"/>
          <w:sz w:val="32"/>
          <w:szCs w:val="32"/>
        </w:rPr>
      </w:pPr>
    </w:p>
    <w:p w14:paraId="68BA40BB" w14:textId="77777777" w:rsidR="00E56339" w:rsidRPr="00E56339" w:rsidRDefault="00E56339" w:rsidP="00E56339">
      <w:pPr>
        <w:pStyle w:val="SourceCode"/>
        <w:rPr>
          <w:color w:val="76923C" w:themeColor="accent3" w:themeShade="BF"/>
          <w:sz w:val="32"/>
          <w:szCs w:val="32"/>
        </w:rPr>
      </w:pPr>
    </w:p>
    <w:p w14:paraId="56C5C9BC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t xml:space="preserve">Chain </w:t>
      </w:r>
      <w:r w:rsidRPr="00B45D00">
        <w:rPr>
          <w:rStyle w:val="VerbatimChar"/>
          <w:sz w:val="32"/>
          <w:szCs w:val="32"/>
        </w:rPr>
        <w:t>map</w:t>
      </w:r>
      <w:r w:rsidRPr="00B45D00">
        <w:rPr>
          <w:sz w:val="32"/>
          <w:szCs w:val="32"/>
        </w:rPr>
        <w:t xml:space="preserve">, </w:t>
      </w:r>
      <w:r w:rsidRPr="00B45D00">
        <w:rPr>
          <w:rStyle w:val="VerbatimChar"/>
          <w:sz w:val="32"/>
          <w:szCs w:val="32"/>
        </w:rPr>
        <w:t>filter</w:t>
      </w:r>
      <w:r w:rsidRPr="00B45D00">
        <w:rPr>
          <w:sz w:val="32"/>
          <w:szCs w:val="32"/>
        </w:rPr>
        <w:t xml:space="preserve">, and </w:t>
      </w:r>
      <w:r w:rsidRPr="00B45D00">
        <w:rPr>
          <w:rStyle w:val="VerbatimChar"/>
          <w:sz w:val="32"/>
          <w:szCs w:val="32"/>
        </w:rPr>
        <w:t>reduce</w:t>
      </w:r>
      <w:r w:rsidRPr="00B45D00">
        <w:rPr>
          <w:sz w:val="32"/>
          <w:szCs w:val="32"/>
        </w:rPr>
        <w:t xml:space="preserve"> to find the sum of squares of only the even numbers.</w:t>
      </w:r>
    </w:p>
    <w:p w14:paraId="7CD90FEE" w14:textId="77777777" w:rsidR="005967E0" w:rsidRPr="00E56339" w:rsidRDefault="00D21B4D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number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DecValTok"/>
          <w:color w:val="76923C" w:themeColor="accent3" w:themeShade="BF"/>
          <w:sz w:val="32"/>
          <w:szCs w:val="32"/>
        </w:rPr>
        <w:t>1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2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3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4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5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6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49E00CD5" w14:textId="69EC11D8" w:rsidR="00C557A1" w:rsidRPr="00E56339" w:rsidRDefault="00314B9B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let res=</w:t>
      </w:r>
      <w:proofErr w:type="spellStart"/>
      <w:proofErr w:type="gramStart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numbers.</w:t>
      </w:r>
      <w:r w:rsidRPr="00E56339">
        <w:rPr>
          <w:rStyle w:val="KeywordTok"/>
          <w:color w:val="76923C" w:themeColor="accent3" w:themeShade="BF"/>
          <w:sz w:val="32"/>
          <w:szCs w:val="32"/>
        </w:rPr>
        <w:t>filter</w:t>
      </w:r>
      <w:proofErr w:type="spellEnd"/>
      <w:proofErr w:type="gramEnd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((</w:t>
      </w:r>
      <w:proofErr w:type="spellStart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="00C557A1" w:rsidRPr="00E56339">
        <w:rPr>
          <w:rStyle w:val="KeywordTok"/>
          <w:color w:val="76923C" w:themeColor="accent3" w:themeShade="BF"/>
          <w:sz w:val="32"/>
          <w:szCs w:val="32"/>
        </w:rPr>
        <w:t xml:space="preserve">)=&gt; </w:t>
      </w:r>
      <w:proofErr w:type="spellStart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="00C557A1" w:rsidRPr="00E56339">
        <w:rPr>
          <w:rStyle w:val="KeywordTok"/>
          <w:color w:val="76923C" w:themeColor="accent3" w:themeShade="BF"/>
          <w:sz w:val="32"/>
          <w:szCs w:val="32"/>
        </w:rPr>
        <w:t xml:space="preserve"> % 2==0).</w:t>
      </w:r>
    </w:p>
    <w:p w14:paraId="1C1646F4" w14:textId="0A350F8D" w:rsidR="00C557A1" w:rsidRPr="00E56339" w:rsidRDefault="00314B9B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map</w:t>
      </w:r>
      <w:r w:rsidR="00C557A1" w:rsidRPr="00E56339">
        <w:rPr>
          <w:rStyle w:val="KeywordTok"/>
          <w:color w:val="76923C" w:themeColor="accent3" w:themeShade="BF"/>
          <w:sz w:val="32"/>
          <w:szCs w:val="32"/>
        </w:rPr>
        <w:t>((</w:t>
      </w:r>
      <w:proofErr w:type="spellStart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)=&gt;</w:t>
      </w:r>
      <w:proofErr w:type="spellStart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*</w:t>
      </w:r>
      <w:proofErr w:type="spellStart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proofErr w:type="gramStart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).reduce</w:t>
      </w:r>
      <w:proofErr w:type="gramEnd"/>
      <w:r w:rsidR="00C557A1" w:rsidRPr="00E56339">
        <w:rPr>
          <w:rStyle w:val="KeywordTok"/>
          <w:color w:val="76923C" w:themeColor="accent3" w:themeShade="BF"/>
          <w:sz w:val="32"/>
          <w:szCs w:val="32"/>
        </w:rPr>
        <w:t>(</w:t>
      </w:r>
      <w:r w:rsidRPr="00E56339">
        <w:rPr>
          <w:rStyle w:val="KeywordTok"/>
          <w:color w:val="76923C" w:themeColor="accent3" w:themeShade="BF"/>
          <w:sz w:val="32"/>
          <w:szCs w:val="32"/>
        </w:rPr>
        <w:t>(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a,b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=&gt;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a+b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;</w:t>
      </w:r>
    </w:p>
    <w:p w14:paraId="536E915A" w14:textId="6A49CC8D" w:rsidR="00314B9B" w:rsidRPr="00E56339" w:rsidRDefault="00314B9B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ole.log(res);</w:t>
      </w:r>
    </w:p>
    <w:p w14:paraId="0ADDE3F4" w14:textId="77777777" w:rsidR="00E56339" w:rsidRDefault="00E56339" w:rsidP="00E56339">
      <w:pPr>
        <w:pStyle w:val="SourceCode"/>
        <w:rPr>
          <w:rStyle w:val="KeywordTok"/>
          <w:color w:val="76923C" w:themeColor="accent3" w:themeShade="BF"/>
          <w:sz w:val="32"/>
          <w:szCs w:val="32"/>
        </w:rPr>
      </w:pPr>
    </w:p>
    <w:p w14:paraId="7F9B7990" w14:textId="77777777" w:rsidR="00E56339" w:rsidRPr="00E56339" w:rsidRDefault="00E56339" w:rsidP="00E56339">
      <w:pPr>
        <w:pStyle w:val="SourceCode"/>
        <w:rPr>
          <w:color w:val="76923C" w:themeColor="accent3" w:themeShade="BF"/>
          <w:sz w:val="32"/>
          <w:szCs w:val="32"/>
        </w:rPr>
      </w:pPr>
    </w:p>
    <w:p w14:paraId="521537A4" w14:textId="77777777" w:rsidR="00D21B4D" w:rsidRDefault="00D21B4D" w:rsidP="00D21B4D">
      <w:pPr>
        <w:ind w:left="240"/>
        <w:rPr>
          <w:sz w:val="32"/>
          <w:szCs w:val="32"/>
        </w:rPr>
      </w:pPr>
    </w:p>
    <w:p w14:paraId="2E45071C" w14:textId="2D852742" w:rsidR="005967E0" w:rsidRPr="00B45D00" w:rsidRDefault="00D21B4D" w:rsidP="00D21B4D">
      <w:pPr>
        <w:ind w:left="240"/>
        <w:rPr>
          <w:sz w:val="32"/>
          <w:szCs w:val="32"/>
        </w:rPr>
      </w:pPr>
      <w:r>
        <w:rPr>
          <w:sz w:val="32"/>
          <w:szCs w:val="32"/>
        </w:rPr>
        <w:t>8.</w:t>
      </w:r>
      <w:r w:rsidRPr="00B45D00">
        <w:rPr>
          <w:sz w:val="32"/>
          <w:szCs w:val="32"/>
        </w:rPr>
        <w:t xml:space="preserve">Given an array of objects representing people, filter out those below 18, then use </w:t>
      </w:r>
      <w:r w:rsidRPr="00B45D00">
        <w:rPr>
          <w:rStyle w:val="VerbatimChar"/>
          <w:sz w:val="32"/>
          <w:szCs w:val="32"/>
        </w:rPr>
        <w:t>map</w:t>
      </w:r>
      <w:r w:rsidRPr="00B45D00">
        <w:rPr>
          <w:sz w:val="32"/>
          <w:szCs w:val="32"/>
        </w:rPr>
        <w:t xml:space="preserve"> to extract their names.</w:t>
      </w:r>
    </w:p>
    <w:p w14:paraId="55EC71E8" w14:textId="132784D4" w:rsidR="00314B9B" w:rsidRPr="00E56339" w:rsidRDefault="00D21B4D" w:rsidP="00314B9B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people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color w:val="76923C" w:themeColor="accent3" w:themeShade="BF"/>
          <w:sz w:val="32"/>
          <w:szCs w:val="32"/>
        </w:rPr>
        <w:br/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 { </w:t>
      </w:r>
      <w:r w:rsidRPr="00E56339">
        <w:rPr>
          <w:rStyle w:val="DataTypeTok"/>
          <w:color w:val="76923C" w:themeColor="accent3" w:themeShade="BF"/>
          <w:sz w:val="32"/>
          <w:szCs w:val="32"/>
        </w:rPr>
        <w:t>name</w:t>
      </w:r>
      <w:r w:rsidRPr="00E56339">
        <w:rPr>
          <w:rStyle w:val="OperatorTok"/>
          <w:color w:val="76923C" w:themeColor="accent3" w:themeShade="BF"/>
          <w:sz w:val="32"/>
          <w:szCs w:val="32"/>
        </w:rPr>
        <w:t>: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Alice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ataTypeTok"/>
          <w:color w:val="76923C" w:themeColor="accent3" w:themeShade="BF"/>
          <w:sz w:val="32"/>
          <w:szCs w:val="32"/>
        </w:rPr>
        <w:t>age</w:t>
      </w:r>
      <w:r w:rsidRPr="00E56339">
        <w:rPr>
          <w:rStyle w:val="OperatorTok"/>
          <w:color w:val="76923C" w:themeColor="accent3" w:themeShade="BF"/>
          <w:sz w:val="32"/>
          <w:szCs w:val="32"/>
        </w:rPr>
        <w:t>: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25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}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color w:val="76923C" w:themeColor="accent3" w:themeShade="BF"/>
          <w:sz w:val="32"/>
          <w:szCs w:val="32"/>
        </w:rPr>
        <w:br/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 </w:t>
      </w:r>
      <w:proofErr w:type="gramStart"/>
      <w:r w:rsidRPr="00E56339">
        <w:rPr>
          <w:rStyle w:val="NormalTok"/>
          <w:color w:val="76923C" w:themeColor="accent3" w:themeShade="BF"/>
          <w:sz w:val="32"/>
          <w:szCs w:val="32"/>
        </w:rPr>
        <w:t xml:space="preserve">{ </w:t>
      </w:r>
      <w:r w:rsidRPr="00E56339">
        <w:rPr>
          <w:rStyle w:val="DataTypeTok"/>
          <w:color w:val="76923C" w:themeColor="accent3" w:themeShade="BF"/>
          <w:sz w:val="32"/>
          <w:szCs w:val="32"/>
        </w:rPr>
        <w:t>name</w:t>
      </w:r>
      <w:proofErr w:type="gramEnd"/>
      <w:r w:rsidRPr="00E56339">
        <w:rPr>
          <w:rStyle w:val="OperatorTok"/>
          <w:color w:val="76923C" w:themeColor="accent3" w:themeShade="BF"/>
          <w:sz w:val="32"/>
          <w:szCs w:val="32"/>
        </w:rPr>
        <w:t>: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Bob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ataTypeTok"/>
          <w:color w:val="76923C" w:themeColor="accent3" w:themeShade="BF"/>
          <w:sz w:val="32"/>
          <w:szCs w:val="32"/>
        </w:rPr>
        <w:t>age</w:t>
      </w:r>
      <w:r w:rsidRPr="00E56339">
        <w:rPr>
          <w:rStyle w:val="OperatorTok"/>
          <w:color w:val="76923C" w:themeColor="accent3" w:themeShade="BF"/>
          <w:sz w:val="32"/>
          <w:szCs w:val="32"/>
        </w:rPr>
        <w:t>: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16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}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color w:val="76923C" w:themeColor="accent3" w:themeShade="BF"/>
          <w:sz w:val="32"/>
          <w:szCs w:val="32"/>
        </w:rPr>
        <w:br/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 { </w:t>
      </w:r>
      <w:r w:rsidRPr="00E56339">
        <w:rPr>
          <w:rStyle w:val="DataTypeTok"/>
          <w:color w:val="76923C" w:themeColor="accent3" w:themeShade="BF"/>
          <w:sz w:val="32"/>
          <w:szCs w:val="32"/>
        </w:rPr>
        <w:t>name</w:t>
      </w:r>
      <w:r w:rsidRPr="00E56339">
        <w:rPr>
          <w:rStyle w:val="OperatorTok"/>
          <w:color w:val="76923C" w:themeColor="accent3" w:themeShade="BF"/>
          <w:sz w:val="32"/>
          <w:szCs w:val="32"/>
        </w:rPr>
        <w:t>: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Charlie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ataTypeTok"/>
          <w:color w:val="76923C" w:themeColor="accent3" w:themeShade="BF"/>
          <w:sz w:val="32"/>
          <w:szCs w:val="32"/>
        </w:rPr>
        <w:t>age</w:t>
      </w:r>
      <w:r w:rsidRPr="00E56339">
        <w:rPr>
          <w:rStyle w:val="OperatorTok"/>
          <w:color w:val="76923C" w:themeColor="accent3" w:themeShade="BF"/>
          <w:sz w:val="32"/>
          <w:szCs w:val="32"/>
        </w:rPr>
        <w:t>: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DecValTok"/>
          <w:color w:val="76923C" w:themeColor="accent3" w:themeShade="BF"/>
          <w:sz w:val="32"/>
          <w:szCs w:val="32"/>
        </w:rPr>
        <w:t>30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}</w:t>
      </w:r>
      <w:r w:rsidRPr="00E56339">
        <w:rPr>
          <w:color w:val="76923C" w:themeColor="accent3" w:themeShade="BF"/>
          <w:sz w:val="32"/>
          <w:szCs w:val="32"/>
        </w:rPr>
        <w:br/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7166D8ED" w14:textId="77777777" w:rsidR="00314B9B" w:rsidRPr="00E56339" w:rsidRDefault="00314B9B" w:rsidP="00314B9B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proofErr w:type="gramStart"/>
      <w:r w:rsidRPr="00E56339">
        <w:rPr>
          <w:rStyle w:val="KeywordTok"/>
          <w:color w:val="76923C" w:themeColor="accent3" w:themeShade="BF"/>
          <w:sz w:val="32"/>
          <w:szCs w:val="32"/>
        </w:rPr>
        <w:t>people.filter</w:t>
      </w:r>
      <w:proofErr w:type="gramEnd"/>
      <w:r w:rsidRPr="00E56339">
        <w:rPr>
          <w:rStyle w:val="KeywordTok"/>
          <w:color w:val="76923C" w:themeColor="accent3" w:themeShade="BF"/>
          <w:sz w:val="32"/>
          <w:szCs w:val="32"/>
        </w:rPr>
        <w:t>((ele)=&gt;ele.age&gt;=18)</w:t>
      </w:r>
    </w:p>
    <w:p w14:paraId="45B49967" w14:textId="615ABF39" w:rsidR="00314B9B" w:rsidRPr="00E56339" w:rsidRDefault="00314B9B" w:rsidP="00314B9B">
      <w:pPr>
        <w:pStyle w:val="SourceCode"/>
        <w:numPr>
          <w:ilvl w:val="0"/>
          <w:numId w:val="1"/>
        </w:numPr>
        <w:rPr>
          <w:rStyle w:val="KeywordTok"/>
          <w:rFonts w:asciiTheme="minorHAnsi" w:hAnsiTheme="minorHAnsi"/>
          <w:b w:val="0"/>
          <w:color w:val="76923C" w:themeColor="accent3" w:themeShade="BF"/>
          <w:sz w:val="32"/>
          <w:szCs w:val="32"/>
        </w:rPr>
      </w:pPr>
      <w:proofErr w:type="gramStart"/>
      <w:r w:rsidRPr="00E56339">
        <w:rPr>
          <w:rStyle w:val="KeywordTok"/>
          <w:color w:val="76923C" w:themeColor="accent3" w:themeShade="BF"/>
          <w:sz w:val="32"/>
          <w:szCs w:val="32"/>
        </w:rPr>
        <w:t>.map</w:t>
      </w:r>
      <w:proofErr w:type="gramEnd"/>
      <w:r w:rsidRPr="00E56339">
        <w:rPr>
          <w:rStyle w:val="KeywordTok"/>
          <w:color w:val="76923C" w:themeColor="accent3" w:themeShade="BF"/>
          <w:sz w:val="32"/>
          <w:szCs w:val="32"/>
        </w:rPr>
        <w:t>((</w:t>
      </w:r>
      <w:proofErr w:type="spellStart"/>
      <w:r w:rsidRPr="00E56339">
        <w:rPr>
          <w:rStyle w:val="KeywordTok"/>
          <w:color w:val="76923C" w:themeColor="accent3" w:themeShade="BF"/>
          <w:sz w:val="32"/>
          <w:szCs w:val="32"/>
        </w:rPr>
        <w:t>ele</w:t>
      </w:r>
      <w:proofErr w:type="spellEnd"/>
      <w:r w:rsidRPr="00E56339">
        <w:rPr>
          <w:rStyle w:val="KeywordTok"/>
          <w:color w:val="76923C" w:themeColor="accent3" w:themeShade="BF"/>
          <w:sz w:val="32"/>
          <w:szCs w:val="32"/>
        </w:rPr>
        <w:t>)=&gt;console.log(ele.name));</w:t>
      </w:r>
    </w:p>
    <w:p w14:paraId="3AF2BB53" w14:textId="77777777" w:rsidR="00314B9B" w:rsidRDefault="00314B9B" w:rsidP="00314B9B">
      <w:pPr>
        <w:pStyle w:val="SourceCode"/>
        <w:rPr>
          <w:sz w:val="32"/>
          <w:szCs w:val="32"/>
        </w:rPr>
      </w:pPr>
    </w:p>
    <w:p w14:paraId="4E1D8C94" w14:textId="77777777" w:rsidR="00314B9B" w:rsidRDefault="00314B9B" w:rsidP="00314B9B">
      <w:pPr>
        <w:pStyle w:val="SourceCode"/>
        <w:rPr>
          <w:sz w:val="32"/>
          <w:szCs w:val="32"/>
        </w:rPr>
      </w:pPr>
    </w:p>
    <w:p w14:paraId="7DCAADA4" w14:textId="77777777" w:rsidR="00D21B4D" w:rsidRPr="00314B9B" w:rsidRDefault="00D21B4D" w:rsidP="00314B9B">
      <w:pPr>
        <w:pStyle w:val="SourceCode"/>
        <w:rPr>
          <w:sz w:val="32"/>
          <w:szCs w:val="32"/>
        </w:rPr>
      </w:pPr>
    </w:p>
    <w:p w14:paraId="7C109800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t xml:space="preserve">Given an array of strings, use </w:t>
      </w:r>
      <w:r w:rsidRPr="00B45D00">
        <w:rPr>
          <w:rStyle w:val="VerbatimChar"/>
          <w:sz w:val="32"/>
          <w:szCs w:val="32"/>
        </w:rPr>
        <w:t>map</w:t>
      </w:r>
      <w:r w:rsidRPr="00B45D00">
        <w:rPr>
          <w:sz w:val="32"/>
          <w:szCs w:val="32"/>
        </w:rPr>
        <w:t xml:space="preserve"> and </w:t>
      </w:r>
      <w:r w:rsidRPr="00B45D00">
        <w:rPr>
          <w:rStyle w:val="VerbatimChar"/>
          <w:sz w:val="32"/>
          <w:szCs w:val="32"/>
        </w:rPr>
        <w:t>filter</w:t>
      </w:r>
      <w:r w:rsidRPr="00B45D00">
        <w:rPr>
          <w:sz w:val="32"/>
          <w:szCs w:val="32"/>
        </w:rPr>
        <w:t xml:space="preserve"> </w:t>
      </w:r>
      <w:r w:rsidRPr="00B45D00">
        <w:rPr>
          <w:sz w:val="32"/>
          <w:szCs w:val="32"/>
        </w:rPr>
        <w:t>to remove empty strings and convert the remaining ones to lowercase.</w:t>
      </w:r>
    </w:p>
    <w:p w14:paraId="23A426AC" w14:textId="77777777" w:rsidR="005967E0" w:rsidRPr="00E56339" w:rsidRDefault="00D21B4D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KeywordTok"/>
          <w:color w:val="76923C" w:themeColor="accent3" w:themeShade="BF"/>
          <w:sz w:val="32"/>
          <w:szCs w:val="32"/>
        </w:rPr>
        <w:t>const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words </w:t>
      </w:r>
      <w:r w:rsidRPr="00E56339">
        <w:rPr>
          <w:rStyle w:val="OperatorTok"/>
          <w:color w:val="76923C" w:themeColor="accent3" w:themeShade="BF"/>
          <w:sz w:val="32"/>
          <w:szCs w:val="32"/>
        </w:rPr>
        <w:t>=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E56339">
        <w:rPr>
          <w:rStyle w:val="StringTok"/>
          <w:color w:val="76923C" w:themeColor="accent3" w:themeShade="BF"/>
          <w:sz w:val="32"/>
          <w:szCs w:val="32"/>
        </w:rPr>
        <w:t>"Hello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WORLD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JavaScript"</w:t>
      </w:r>
      <w:r w:rsidRPr="00E56339">
        <w:rPr>
          <w:rStyle w:val="OperatorTok"/>
          <w:color w:val="76923C" w:themeColor="accent3" w:themeShade="BF"/>
          <w:sz w:val="32"/>
          <w:szCs w:val="32"/>
        </w:rPr>
        <w:t>,</w:t>
      </w:r>
      <w:r w:rsidRPr="00E56339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E56339">
        <w:rPr>
          <w:rStyle w:val="StringTok"/>
          <w:color w:val="76923C" w:themeColor="accent3" w:themeShade="BF"/>
          <w:sz w:val="32"/>
          <w:szCs w:val="32"/>
        </w:rPr>
        <w:t>""</w:t>
      </w:r>
      <w:r w:rsidRPr="00E56339">
        <w:rPr>
          <w:rStyle w:val="NormalTok"/>
          <w:color w:val="76923C" w:themeColor="accent3" w:themeShade="BF"/>
          <w:sz w:val="32"/>
          <w:szCs w:val="32"/>
        </w:rPr>
        <w:t>]</w:t>
      </w:r>
      <w:r w:rsidRPr="00E56339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7674AB6F" w14:textId="189B72DC" w:rsidR="00E56339" w:rsidRPr="00E56339" w:rsidRDefault="00E56339" w:rsidP="00E56339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let res = </w:t>
      </w:r>
      <w:proofErr w:type="spellStart"/>
      <w:proofErr w:type="gramStart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>words.filter</w:t>
      </w:r>
      <w:proofErr w:type="spellEnd"/>
      <w:proofErr w:type="gramEnd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(word =&gt; word !== "") </w:t>
      </w:r>
    </w:p>
    <w:p w14:paraId="74E1B7DC" w14:textId="5F3377E0" w:rsidR="00E56339" w:rsidRPr="00E56339" w:rsidRDefault="00E56339" w:rsidP="00E56339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 </w:t>
      </w:r>
      <w:proofErr w:type="gramStart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>.map</w:t>
      </w:r>
      <w:proofErr w:type="gramEnd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(word =&gt; </w:t>
      </w:r>
      <w:proofErr w:type="spellStart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>word.toLowerCase</w:t>
      </w:r>
      <w:proofErr w:type="spellEnd"/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()); </w:t>
      </w:r>
    </w:p>
    <w:p w14:paraId="33574B7B" w14:textId="1E9BB89D" w:rsidR="00E56339" w:rsidRPr="00E56339" w:rsidRDefault="00E56339" w:rsidP="00E56339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</w:pPr>
      <w:r w:rsidRPr="00E56339">
        <w:rPr>
          <w:rStyle w:val="OperatorTok"/>
          <w:rFonts w:asciiTheme="minorHAnsi" w:hAnsiTheme="minorHAnsi"/>
          <w:color w:val="76923C" w:themeColor="accent3" w:themeShade="BF"/>
          <w:sz w:val="32"/>
          <w:szCs w:val="32"/>
        </w:rPr>
        <w:t xml:space="preserve">console.log(res); </w:t>
      </w:r>
    </w:p>
    <w:p w14:paraId="56A83A60" w14:textId="77777777" w:rsidR="00E56339" w:rsidRDefault="00E56339" w:rsidP="00D21B4D">
      <w:pPr>
        <w:pStyle w:val="SourceCode"/>
        <w:rPr>
          <w:rStyle w:val="OperatorTok"/>
          <w:rFonts w:asciiTheme="minorHAnsi" w:hAnsiTheme="minorHAnsi"/>
          <w:color w:val="auto"/>
          <w:sz w:val="32"/>
          <w:szCs w:val="32"/>
        </w:rPr>
      </w:pPr>
    </w:p>
    <w:p w14:paraId="019587D4" w14:textId="77777777" w:rsidR="00D21B4D" w:rsidRDefault="00D21B4D" w:rsidP="00D21B4D">
      <w:pPr>
        <w:pStyle w:val="SourceCode"/>
        <w:rPr>
          <w:rStyle w:val="OperatorTok"/>
          <w:rFonts w:asciiTheme="minorHAnsi" w:hAnsiTheme="minorHAnsi"/>
          <w:color w:val="auto"/>
          <w:sz w:val="32"/>
          <w:szCs w:val="32"/>
        </w:rPr>
      </w:pPr>
    </w:p>
    <w:p w14:paraId="6F1276FD" w14:textId="77777777" w:rsidR="00D21B4D" w:rsidRDefault="00D21B4D" w:rsidP="00D21B4D">
      <w:pPr>
        <w:pStyle w:val="SourceCode"/>
        <w:rPr>
          <w:rStyle w:val="OperatorTok"/>
          <w:rFonts w:asciiTheme="minorHAnsi" w:hAnsiTheme="minorHAnsi"/>
          <w:color w:val="auto"/>
          <w:sz w:val="32"/>
          <w:szCs w:val="32"/>
        </w:rPr>
      </w:pPr>
    </w:p>
    <w:p w14:paraId="6A39A5AE" w14:textId="77777777" w:rsidR="00D21B4D" w:rsidRPr="00314B9B" w:rsidRDefault="00D21B4D" w:rsidP="00D21B4D">
      <w:pPr>
        <w:pStyle w:val="SourceCode"/>
        <w:rPr>
          <w:rStyle w:val="OperatorTok"/>
          <w:rFonts w:asciiTheme="minorHAnsi" w:hAnsiTheme="minorHAnsi"/>
          <w:color w:val="auto"/>
          <w:sz w:val="32"/>
          <w:szCs w:val="32"/>
        </w:rPr>
      </w:pPr>
    </w:p>
    <w:p w14:paraId="04B5F256" w14:textId="77777777" w:rsidR="00314B9B" w:rsidRPr="00B45D00" w:rsidRDefault="00314B9B">
      <w:pPr>
        <w:pStyle w:val="SourceCode"/>
        <w:numPr>
          <w:ilvl w:val="0"/>
          <w:numId w:val="1"/>
        </w:numPr>
        <w:rPr>
          <w:sz w:val="32"/>
          <w:szCs w:val="32"/>
        </w:rPr>
      </w:pPr>
    </w:p>
    <w:p w14:paraId="6B6C52E6" w14:textId="77777777" w:rsidR="005967E0" w:rsidRPr="00B45D00" w:rsidRDefault="00D21B4D">
      <w:pPr>
        <w:numPr>
          <w:ilvl w:val="0"/>
          <w:numId w:val="2"/>
        </w:numPr>
        <w:rPr>
          <w:sz w:val="32"/>
          <w:szCs w:val="32"/>
        </w:rPr>
      </w:pPr>
      <w:r w:rsidRPr="00B45D00">
        <w:rPr>
          <w:sz w:val="32"/>
          <w:szCs w:val="32"/>
        </w:rPr>
        <w:lastRenderedPageBreak/>
        <w:t xml:space="preserve">Use </w:t>
      </w:r>
      <w:proofErr w:type="gramStart"/>
      <w:r w:rsidRPr="00B45D00">
        <w:rPr>
          <w:rStyle w:val="VerbatimChar"/>
          <w:sz w:val="32"/>
          <w:szCs w:val="32"/>
        </w:rPr>
        <w:t>reduce</w:t>
      </w:r>
      <w:proofErr w:type="gramEnd"/>
      <w:r w:rsidRPr="00B45D00">
        <w:rPr>
          <w:sz w:val="32"/>
          <w:szCs w:val="32"/>
        </w:rPr>
        <w:t xml:space="preserve"> to group an array of numbers by even and odd.</w:t>
      </w:r>
      <w:r w:rsidRPr="00B45D00">
        <w:rPr>
          <w:sz w:val="32"/>
          <w:szCs w:val="32"/>
        </w:rPr>
        <w:br/>
      </w:r>
    </w:p>
    <w:p w14:paraId="2C681D34" w14:textId="65558A34" w:rsidR="00D21B4D" w:rsidRPr="00D21B4D" w:rsidRDefault="00D21B4D" w:rsidP="00D21B4D">
      <w:pPr>
        <w:pStyle w:val="SourceCode"/>
        <w:rPr>
          <w:color w:val="76923C" w:themeColor="accent3" w:themeShade="BF"/>
          <w:sz w:val="32"/>
          <w:szCs w:val="32"/>
        </w:rPr>
      </w:pPr>
      <w:r w:rsidRPr="00D21B4D">
        <w:rPr>
          <w:rStyle w:val="KeywordTok"/>
          <w:color w:val="76923C" w:themeColor="accent3" w:themeShade="BF"/>
          <w:sz w:val="32"/>
          <w:szCs w:val="32"/>
        </w:rPr>
        <w:t>const</w:t>
      </w:r>
      <w:r w:rsidRPr="00D21B4D">
        <w:rPr>
          <w:rStyle w:val="NormalTok"/>
          <w:color w:val="76923C" w:themeColor="accent3" w:themeShade="BF"/>
          <w:sz w:val="32"/>
          <w:szCs w:val="32"/>
        </w:rPr>
        <w:t xml:space="preserve"> numbers </w:t>
      </w:r>
      <w:r w:rsidRPr="00D21B4D">
        <w:rPr>
          <w:rStyle w:val="OperatorTok"/>
          <w:color w:val="76923C" w:themeColor="accent3" w:themeShade="BF"/>
          <w:sz w:val="32"/>
          <w:szCs w:val="32"/>
        </w:rPr>
        <w:t>=</w:t>
      </w:r>
      <w:r w:rsidRPr="00D21B4D">
        <w:rPr>
          <w:rStyle w:val="NormalTok"/>
          <w:color w:val="76923C" w:themeColor="accent3" w:themeShade="BF"/>
          <w:sz w:val="32"/>
          <w:szCs w:val="32"/>
        </w:rPr>
        <w:t xml:space="preserve"> [</w:t>
      </w:r>
      <w:r w:rsidRPr="00D21B4D">
        <w:rPr>
          <w:rStyle w:val="DecValTok"/>
          <w:color w:val="76923C" w:themeColor="accent3" w:themeShade="BF"/>
          <w:sz w:val="32"/>
          <w:szCs w:val="32"/>
        </w:rPr>
        <w:t>1</w:t>
      </w:r>
      <w:r w:rsidRPr="00D21B4D">
        <w:rPr>
          <w:rStyle w:val="OperatorTok"/>
          <w:color w:val="76923C" w:themeColor="accent3" w:themeShade="BF"/>
          <w:sz w:val="32"/>
          <w:szCs w:val="32"/>
        </w:rPr>
        <w:t>,</w:t>
      </w:r>
      <w:r w:rsidRPr="00D21B4D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D21B4D">
        <w:rPr>
          <w:rStyle w:val="DecValTok"/>
          <w:color w:val="76923C" w:themeColor="accent3" w:themeShade="BF"/>
          <w:sz w:val="32"/>
          <w:szCs w:val="32"/>
        </w:rPr>
        <w:t>2</w:t>
      </w:r>
      <w:r w:rsidRPr="00D21B4D">
        <w:rPr>
          <w:rStyle w:val="OperatorTok"/>
          <w:color w:val="76923C" w:themeColor="accent3" w:themeShade="BF"/>
          <w:sz w:val="32"/>
          <w:szCs w:val="32"/>
        </w:rPr>
        <w:t>,</w:t>
      </w:r>
      <w:r w:rsidRPr="00D21B4D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D21B4D">
        <w:rPr>
          <w:rStyle w:val="DecValTok"/>
          <w:color w:val="76923C" w:themeColor="accent3" w:themeShade="BF"/>
          <w:sz w:val="32"/>
          <w:szCs w:val="32"/>
        </w:rPr>
        <w:t>3</w:t>
      </w:r>
      <w:r w:rsidRPr="00D21B4D">
        <w:rPr>
          <w:rStyle w:val="OperatorTok"/>
          <w:color w:val="76923C" w:themeColor="accent3" w:themeShade="BF"/>
          <w:sz w:val="32"/>
          <w:szCs w:val="32"/>
        </w:rPr>
        <w:t>,</w:t>
      </w:r>
      <w:r w:rsidRPr="00D21B4D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D21B4D">
        <w:rPr>
          <w:rStyle w:val="DecValTok"/>
          <w:color w:val="76923C" w:themeColor="accent3" w:themeShade="BF"/>
          <w:sz w:val="32"/>
          <w:szCs w:val="32"/>
        </w:rPr>
        <w:t>4</w:t>
      </w:r>
      <w:r w:rsidRPr="00D21B4D">
        <w:rPr>
          <w:rStyle w:val="OperatorTok"/>
          <w:color w:val="76923C" w:themeColor="accent3" w:themeShade="BF"/>
          <w:sz w:val="32"/>
          <w:szCs w:val="32"/>
        </w:rPr>
        <w:t>,</w:t>
      </w:r>
      <w:r w:rsidRPr="00D21B4D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D21B4D">
        <w:rPr>
          <w:rStyle w:val="DecValTok"/>
          <w:color w:val="76923C" w:themeColor="accent3" w:themeShade="BF"/>
          <w:sz w:val="32"/>
          <w:szCs w:val="32"/>
        </w:rPr>
        <w:t>5</w:t>
      </w:r>
      <w:r w:rsidRPr="00D21B4D">
        <w:rPr>
          <w:rStyle w:val="OperatorTok"/>
          <w:color w:val="76923C" w:themeColor="accent3" w:themeShade="BF"/>
          <w:sz w:val="32"/>
          <w:szCs w:val="32"/>
        </w:rPr>
        <w:t>,</w:t>
      </w:r>
      <w:r w:rsidRPr="00D21B4D">
        <w:rPr>
          <w:rStyle w:val="NormalTok"/>
          <w:color w:val="76923C" w:themeColor="accent3" w:themeShade="BF"/>
          <w:sz w:val="32"/>
          <w:szCs w:val="32"/>
        </w:rPr>
        <w:t xml:space="preserve"> </w:t>
      </w:r>
      <w:r w:rsidRPr="00D21B4D">
        <w:rPr>
          <w:rStyle w:val="DecValTok"/>
          <w:color w:val="76923C" w:themeColor="accent3" w:themeShade="BF"/>
          <w:sz w:val="32"/>
          <w:szCs w:val="32"/>
        </w:rPr>
        <w:t>6</w:t>
      </w:r>
      <w:r w:rsidRPr="00D21B4D">
        <w:rPr>
          <w:rStyle w:val="NormalTok"/>
          <w:color w:val="76923C" w:themeColor="accent3" w:themeShade="BF"/>
          <w:sz w:val="32"/>
          <w:szCs w:val="32"/>
        </w:rPr>
        <w:t>]</w:t>
      </w:r>
      <w:r w:rsidRPr="00D21B4D">
        <w:rPr>
          <w:rStyle w:val="OperatorTok"/>
          <w:color w:val="76923C" w:themeColor="accent3" w:themeShade="BF"/>
          <w:sz w:val="32"/>
          <w:szCs w:val="32"/>
        </w:rPr>
        <w:t>;</w:t>
      </w:r>
    </w:p>
    <w:p w14:paraId="31351FB8" w14:textId="77491991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const group = </w:t>
      </w:r>
      <w:proofErr w:type="spellStart"/>
      <w:proofErr w:type="gramStart"/>
      <w:r w:rsidRPr="00D21B4D">
        <w:rPr>
          <w:color w:val="76923C" w:themeColor="accent3" w:themeShade="BF"/>
          <w:sz w:val="32"/>
          <w:szCs w:val="32"/>
        </w:rPr>
        <w:t>numbers.reduce</w:t>
      </w:r>
      <w:proofErr w:type="spellEnd"/>
      <w:proofErr w:type="gramEnd"/>
      <w:r w:rsidRPr="00D21B4D">
        <w:rPr>
          <w:color w:val="76923C" w:themeColor="accent3" w:themeShade="BF"/>
          <w:sz w:val="32"/>
          <w:szCs w:val="32"/>
        </w:rPr>
        <w:t>((acc, num) =&gt; {</w:t>
      </w:r>
    </w:p>
    <w:p w14:paraId="5E0EA8CA" w14:textId="77777777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 if (num % 2 === 0) {</w:t>
      </w:r>
    </w:p>
    <w:p w14:paraId="736E2A24" w14:textId="77777777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   </w:t>
      </w:r>
      <w:proofErr w:type="spellStart"/>
      <w:proofErr w:type="gramStart"/>
      <w:r w:rsidRPr="00D21B4D">
        <w:rPr>
          <w:color w:val="76923C" w:themeColor="accent3" w:themeShade="BF"/>
          <w:sz w:val="32"/>
          <w:szCs w:val="32"/>
        </w:rPr>
        <w:t>acc.even</w:t>
      </w:r>
      <w:proofErr w:type="gramEnd"/>
      <w:r w:rsidRPr="00D21B4D">
        <w:rPr>
          <w:color w:val="76923C" w:themeColor="accent3" w:themeShade="BF"/>
          <w:sz w:val="32"/>
          <w:szCs w:val="32"/>
        </w:rPr>
        <w:t>.push</w:t>
      </w:r>
      <w:proofErr w:type="spellEnd"/>
      <w:r w:rsidRPr="00D21B4D">
        <w:rPr>
          <w:color w:val="76923C" w:themeColor="accent3" w:themeShade="BF"/>
          <w:sz w:val="32"/>
          <w:szCs w:val="32"/>
        </w:rPr>
        <w:t>(num);</w:t>
      </w:r>
    </w:p>
    <w:p w14:paraId="29EE905A" w14:textId="77777777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 }</w:t>
      </w:r>
    </w:p>
    <w:p w14:paraId="6453A255" w14:textId="005076EA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else {</w:t>
      </w:r>
    </w:p>
    <w:p w14:paraId="77878F6F" w14:textId="77777777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   </w:t>
      </w:r>
      <w:proofErr w:type="spellStart"/>
      <w:proofErr w:type="gramStart"/>
      <w:r w:rsidRPr="00D21B4D">
        <w:rPr>
          <w:color w:val="76923C" w:themeColor="accent3" w:themeShade="BF"/>
          <w:sz w:val="32"/>
          <w:szCs w:val="32"/>
        </w:rPr>
        <w:t>acc.odd.push</w:t>
      </w:r>
      <w:proofErr w:type="spellEnd"/>
      <w:proofErr w:type="gramEnd"/>
      <w:r w:rsidRPr="00D21B4D">
        <w:rPr>
          <w:color w:val="76923C" w:themeColor="accent3" w:themeShade="BF"/>
          <w:sz w:val="32"/>
          <w:szCs w:val="32"/>
        </w:rPr>
        <w:t>(num);</w:t>
      </w:r>
    </w:p>
    <w:p w14:paraId="26969F7E" w14:textId="77777777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 }</w:t>
      </w:r>
    </w:p>
    <w:p w14:paraId="7B717C83" w14:textId="77777777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 return acc;</w:t>
      </w:r>
    </w:p>
    <w:p w14:paraId="74C2DBBA" w14:textId="77777777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>},</w:t>
      </w:r>
    </w:p>
    <w:p w14:paraId="04DA4A5C" w14:textId="581BA114" w:rsidR="00D21B4D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 </w:t>
      </w:r>
      <w:proofErr w:type="gramStart"/>
      <w:r w:rsidRPr="00D21B4D">
        <w:rPr>
          <w:color w:val="76923C" w:themeColor="accent3" w:themeShade="BF"/>
          <w:sz w:val="32"/>
          <w:szCs w:val="32"/>
        </w:rPr>
        <w:t>{ even</w:t>
      </w:r>
      <w:proofErr w:type="gramEnd"/>
      <w:r w:rsidRPr="00D21B4D">
        <w:rPr>
          <w:color w:val="76923C" w:themeColor="accent3" w:themeShade="BF"/>
          <w:sz w:val="32"/>
          <w:szCs w:val="32"/>
        </w:rPr>
        <w:t>: [</w:t>
      </w:r>
      <w:r w:rsidRPr="00D21B4D">
        <w:rPr>
          <w:color w:val="76923C" w:themeColor="accent3" w:themeShade="BF"/>
          <w:sz w:val="32"/>
          <w:szCs w:val="32"/>
        </w:rPr>
        <w:t xml:space="preserve"> </w:t>
      </w:r>
      <w:r w:rsidRPr="00D21B4D">
        <w:rPr>
          <w:color w:val="76923C" w:themeColor="accent3" w:themeShade="BF"/>
          <w:sz w:val="32"/>
          <w:szCs w:val="32"/>
        </w:rPr>
        <w:t>], odd: [</w:t>
      </w:r>
      <w:r w:rsidRPr="00D21B4D">
        <w:rPr>
          <w:color w:val="76923C" w:themeColor="accent3" w:themeShade="BF"/>
          <w:sz w:val="32"/>
          <w:szCs w:val="32"/>
        </w:rPr>
        <w:t xml:space="preserve"> </w:t>
      </w:r>
      <w:r w:rsidRPr="00D21B4D">
        <w:rPr>
          <w:color w:val="76923C" w:themeColor="accent3" w:themeShade="BF"/>
          <w:sz w:val="32"/>
          <w:szCs w:val="32"/>
        </w:rPr>
        <w:t>] });</w:t>
      </w:r>
    </w:p>
    <w:p w14:paraId="23DAC565" w14:textId="6655B011" w:rsidR="00E56339" w:rsidRPr="00D21B4D" w:rsidRDefault="00D21B4D" w:rsidP="00D21B4D">
      <w:pPr>
        <w:pStyle w:val="BodyText"/>
        <w:rPr>
          <w:color w:val="76923C" w:themeColor="accent3" w:themeShade="BF"/>
          <w:sz w:val="32"/>
          <w:szCs w:val="32"/>
        </w:rPr>
      </w:pPr>
      <w:r w:rsidRPr="00D21B4D">
        <w:rPr>
          <w:color w:val="76923C" w:themeColor="accent3" w:themeShade="BF"/>
          <w:sz w:val="32"/>
          <w:szCs w:val="32"/>
        </w:rPr>
        <w:t xml:space="preserve">console.log(group); </w:t>
      </w:r>
    </w:p>
    <w:sectPr w:rsidR="00E56339" w:rsidRPr="00D21B4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E6929D" w14:textId="77777777" w:rsidR="00D21B4D" w:rsidRDefault="00D21B4D">
      <w:pPr>
        <w:spacing w:after="0"/>
      </w:pPr>
      <w:r>
        <w:separator/>
      </w:r>
    </w:p>
  </w:endnote>
  <w:endnote w:type="continuationSeparator" w:id="0">
    <w:p w14:paraId="7CEF074F" w14:textId="77777777" w:rsidR="00D21B4D" w:rsidRDefault="00D21B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29DC69" w14:textId="77777777" w:rsidR="005967E0" w:rsidRDefault="00D21B4D">
      <w:r>
        <w:separator/>
      </w:r>
    </w:p>
  </w:footnote>
  <w:footnote w:type="continuationSeparator" w:id="0">
    <w:p w14:paraId="43F3FE1E" w14:textId="77777777" w:rsidR="005967E0" w:rsidRDefault="00D21B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D8C0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77E44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67514273">
    <w:abstractNumId w:val="0"/>
  </w:num>
  <w:num w:numId="2" w16cid:durableId="3322955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67E0"/>
    <w:rsid w:val="00314B9B"/>
    <w:rsid w:val="005967E0"/>
    <w:rsid w:val="0080466F"/>
    <w:rsid w:val="00B45D00"/>
    <w:rsid w:val="00C557A1"/>
    <w:rsid w:val="00D21B4D"/>
    <w:rsid w:val="00E56339"/>
    <w:rsid w:val="00EC2A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8FF2A"/>
  <w15:docId w15:val="{48BC120B-D2E2-46A3-95D1-9C02A32EC4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11</Words>
  <Characters>1773</Characters>
  <Application>Microsoft Office Word</Application>
  <DocSecurity>4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vi Sai Pranai Rajana</dc:creator>
  <cp:keywords/>
  <cp:lastModifiedBy>Devi Sai Pranai Rajana</cp:lastModifiedBy>
  <cp:revision>2</cp:revision>
  <dcterms:created xsi:type="dcterms:W3CDTF">2025-01-31T16:23:00Z</dcterms:created>
  <dcterms:modified xsi:type="dcterms:W3CDTF">2025-01-31T16:23:00Z</dcterms:modified>
</cp:coreProperties>
</file>